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BAEBE" w14:textId="7E8452A7" w:rsidR="00840064" w:rsidRDefault="00840064" w:rsidP="0084006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hael Gontarek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563C508" w14:textId="0A512D49" w:rsidR="00840064" w:rsidRDefault="00840064" w:rsidP="0084006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erging Sys Arch and Tech</w:t>
      </w:r>
    </w:p>
    <w:p w14:paraId="6742EFBB" w14:textId="3AF69403" w:rsidR="00840064" w:rsidRDefault="00840064" w:rsidP="0084006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thern New Hampshire University</w:t>
      </w:r>
    </w:p>
    <w:p w14:paraId="2099186D" w14:textId="675628EC" w:rsidR="00840064" w:rsidRDefault="00840064" w:rsidP="0084006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17, 2022</w:t>
      </w:r>
    </w:p>
    <w:p w14:paraId="6F6CD1DA" w14:textId="64FC07BC" w:rsidR="00840064" w:rsidRDefault="00840064" w:rsidP="0084006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lestone Three</w:t>
      </w:r>
    </w:p>
    <w:p w14:paraId="40321E82" w14:textId="19EC1491" w:rsidR="00840064" w:rsidRDefault="00840064" w:rsidP="00840064">
      <w:pPr>
        <w:spacing w:line="480" w:lineRule="auto"/>
      </w:pPr>
      <w:r>
        <w:t xml:space="preserve">What is the purpose of the </w:t>
      </w:r>
      <w:proofErr w:type="spellStart"/>
      <w:proofErr w:type="gramStart"/>
      <w:r>
        <w:t>timerCallback</w:t>
      </w:r>
      <w:proofErr w:type="spellEnd"/>
      <w:r>
        <w:t>(</w:t>
      </w:r>
      <w:proofErr w:type="gramEnd"/>
      <w:r>
        <w:t xml:space="preserve">) function? </w:t>
      </w:r>
    </w:p>
    <w:p w14:paraId="7DC5142F" w14:textId="0CA453DA" w:rsidR="00840064" w:rsidRDefault="00840064" w:rsidP="00840064">
      <w:pPr>
        <w:spacing w:line="480" w:lineRule="auto"/>
      </w:pPr>
      <w:r>
        <w:tab/>
        <w:t xml:space="preserve">Called when the </w:t>
      </w:r>
      <w:proofErr w:type="spellStart"/>
      <w:r>
        <w:t>timerMode</w:t>
      </w:r>
      <w:proofErr w:type="spellEnd"/>
      <w:r>
        <w:t xml:space="preserve"> is set to </w:t>
      </w:r>
      <w:proofErr w:type="spellStart"/>
      <w:r>
        <w:t>Timer_ONESHOT_CALLBACK</w:t>
      </w:r>
      <w:proofErr w:type="spellEnd"/>
      <w:r>
        <w:t xml:space="preserve"> or </w:t>
      </w:r>
      <w:proofErr w:type="spellStart"/>
      <w:r>
        <w:t>Timer_CONTINUOUS_CALLBACK</w:t>
      </w:r>
      <w:proofErr w:type="spellEnd"/>
      <w:r>
        <w:t>.</w:t>
      </w:r>
    </w:p>
    <w:p w14:paraId="0B5093D6" w14:textId="173197A8" w:rsidR="00840064" w:rsidRDefault="00840064" w:rsidP="00840064">
      <w:pPr>
        <w:spacing w:line="480" w:lineRule="auto"/>
      </w:pPr>
      <w:r>
        <w:t xml:space="preserve">• What does period mean in this context? </w:t>
      </w:r>
    </w:p>
    <w:p w14:paraId="6493CA1E" w14:textId="45D3328D" w:rsidR="00840064" w:rsidRDefault="00840064" w:rsidP="00840064">
      <w:pPr>
        <w:spacing w:line="480" w:lineRule="auto"/>
      </w:pPr>
      <w:r>
        <w:tab/>
        <w:t xml:space="preserve">Time intervals for </w:t>
      </w:r>
      <w:proofErr w:type="spellStart"/>
      <w:r>
        <w:t>interuption</w:t>
      </w:r>
      <w:proofErr w:type="spellEnd"/>
    </w:p>
    <w:p w14:paraId="2A2ABFFC" w14:textId="524734A5" w:rsidR="00840064" w:rsidRDefault="00840064" w:rsidP="00840064">
      <w:pPr>
        <w:spacing w:line="480" w:lineRule="auto"/>
      </w:pPr>
      <w:r>
        <w:t xml:space="preserve">• How does the </w:t>
      </w:r>
      <w:proofErr w:type="spellStart"/>
      <w:r>
        <w:t>Timer_CONTINUOUS_CALLBACK</w:t>
      </w:r>
      <w:proofErr w:type="spellEnd"/>
      <w:r>
        <w:t xml:space="preserve"> parameter impact the driver? </w:t>
      </w:r>
    </w:p>
    <w:p w14:paraId="10BB8D96" w14:textId="4BDBAE3B" w:rsidR="00840064" w:rsidRDefault="00840064" w:rsidP="00840064">
      <w:pPr>
        <w:spacing w:line="480" w:lineRule="auto"/>
      </w:pPr>
      <w:r>
        <w:tab/>
      </w:r>
      <w:r w:rsidR="0066050E">
        <w:t xml:space="preserve">When the timer is interrupted the function call will restart aka </w:t>
      </w:r>
      <w:proofErr w:type="spellStart"/>
      <w:r w:rsidR="0066050E">
        <w:t>Timer_</w:t>
      </w:r>
      <w:proofErr w:type="gramStart"/>
      <w:r w:rsidR="0066050E">
        <w:t>strop</w:t>
      </w:r>
      <w:proofErr w:type="spellEnd"/>
      <w:r w:rsidR="0066050E">
        <w:t>(</w:t>
      </w:r>
      <w:proofErr w:type="gramEnd"/>
      <w:r w:rsidR="0066050E">
        <w:t>)</w:t>
      </w:r>
    </w:p>
    <w:p w14:paraId="290402CC" w14:textId="45B7FDC0" w:rsidR="00840064" w:rsidRDefault="00840064" w:rsidP="00840064">
      <w:pPr>
        <w:spacing w:line="480" w:lineRule="auto"/>
      </w:pPr>
      <w:r>
        <w:t xml:space="preserve">• What is gpioButtonFxn0() used for? </w:t>
      </w:r>
    </w:p>
    <w:p w14:paraId="3E8E934E" w14:textId="015B5198" w:rsidR="0066050E" w:rsidRDefault="0066050E" w:rsidP="00840064">
      <w:pPr>
        <w:spacing w:line="480" w:lineRule="auto"/>
      </w:pPr>
      <w:r>
        <w:tab/>
        <w:t>Interrupt at CONFIG_GPIO_BUTTON_1</w:t>
      </w:r>
      <w:r>
        <w:tab/>
      </w:r>
    </w:p>
    <w:p w14:paraId="33C1AD63" w14:textId="2EDE2CAD" w:rsidR="00840064" w:rsidRDefault="00840064" w:rsidP="00840064">
      <w:pPr>
        <w:spacing w:line="480" w:lineRule="auto"/>
      </w:pPr>
      <w:r>
        <w:t>• What is the purpose of GPIO_CFG_IN_INT_FALLING?</w:t>
      </w:r>
    </w:p>
    <w:p w14:paraId="1C64BB6C" w14:textId="7F4584A2" w:rsidR="0066050E" w:rsidRPr="00840064" w:rsidRDefault="0066050E" w:rsidP="0084006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>
        <w:t>used as a hide initializer</w:t>
      </w:r>
    </w:p>
    <w:sectPr w:rsidR="0066050E" w:rsidRPr="008400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MTSyMDSxsDC3NDRT0lEKTi0uzszPAykwrAUAeImkOywAAAA="/>
  </w:docVars>
  <w:rsids>
    <w:rsidRoot w:val="00840064"/>
    <w:rsid w:val="0066050E"/>
    <w:rsid w:val="00840064"/>
    <w:rsid w:val="00984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4566E"/>
  <w15:chartTrackingRefBased/>
  <w15:docId w15:val="{9D6F27B3-2D74-459A-A204-D790CD932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tarek, Michael</dc:creator>
  <cp:keywords/>
  <dc:description/>
  <cp:lastModifiedBy>Gontarek, Michael</cp:lastModifiedBy>
  <cp:revision>1</cp:revision>
  <dcterms:created xsi:type="dcterms:W3CDTF">2022-10-18T04:34:00Z</dcterms:created>
  <dcterms:modified xsi:type="dcterms:W3CDTF">2022-10-18T04:54:00Z</dcterms:modified>
</cp:coreProperties>
</file>